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0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0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0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0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5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6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7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5:47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2:55:54Z</dcterms:created>
  <dcterms:modified xsi:type="dcterms:W3CDTF">2021-05-04T22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